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3A7CF6" w14:textId="77777777" w:rsidR="00D76A48" w:rsidRPr="00D76A48" w:rsidRDefault="00D76A48" w:rsidP="00D76A48">
      <w:pPr>
        <w:spacing w:after="0" w:line="240" w:lineRule="auto"/>
        <w:jc w:val="right"/>
        <w:rPr>
          <w:rFonts w:ascii="Book Antiqua" w:hAnsi="Book Antiqua"/>
          <w:sz w:val="24"/>
          <w:szCs w:val="24"/>
        </w:rPr>
      </w:pPr>
    </w:p>
    <w:p w14:paraId="18D89AF9" w14:textId="77777777" w:rsidR="00E0382D" w:rsidRPr="00D76A48" w:rsidRDefault="00D76A48" w:rsidP="00D76A48">
      <w:pPr>
        <w:spacing w:after="0" w:line="240" w:lineRule="auto"/>
        <w:jc w:val="right"/>
        <w:rPr>
          <w:rFonts w:ascii="Book Antiqua" w:hAnsi="Book Antiqua"/>
          <w:sz w:val="24"/>
          <w:szCs w:val="24"/>
        </w:rPr>
      </w:pPr>
      <w:commentRangeStart w:id="0"/>
      <w:r w:rsidRPr="00D76A48">
        <w:rPr>
          <w:rFonts w:ascii="Book Antiqua" w:hAnsi="Book Antiqua"/>
          <w:sz w:val="24"/>
          <w:szCs w:val="24"/>
        </w:rPr>
        <w:t>Fecha</w:t>
      </w:r>
      <w:commentRangeEnd w:id="0"/>
      <w:r w:rsidR="00B04055">
        <w:rPr>
          <w:rStyle w:val="Refdecomentario"/>
        </w:rPr>
        <w:commentReference w:id="0"/>
      </w:r>
      <w:r w:rsidR="003F1DF2">
        <w:rPr>
          <w:rFonts w:ascii="Book Antiqua" w:hAnsi="Book Antiqua"/>
          <w:sz w:val="24"/>
          <w:szCs w:val="24"/>
        </w:rPr>
        <w:t xml:space="preserve">: </w:t>
      </w:r>
      <w:r w:rsidR="003F1DF2" w:rsidRPr="003F1DF2">
        <w:rPr>
          <w:rFonts w:ascii="Book Antiqua" w:hAnsi="Book Antiqua"/>
          <w:sz w:val="24"/>
          <w:szCs w:val="24"/>
          <w:highlight w:val="yellow"/>
        </w:rPr>
        <w:t>Indicar la fecha que corresponda</w:t>
      </w:r>
    </w:p>
    <w:p w14:paraId="48BDFF60" w14:textId="77777777" w:rsidR="00E0382D" w:rsidRPr="00D76A48" w:rsidRDefault="00E0382D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</w:p>
    <w:p w14:paraId="3BFAEA34" w14:textId="77777777" w:rsidR="00E0382D" w:rsidRPr="00D76A48" w:rsidRDefault="00D76A48" w:rsidP="00D76A48">
      <w:pPr>
        <w:spacing w:after="0" w:line="240" w:lineRule="auto"/>
        <w:jc w:val="right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>Asunto: Envió de Manuscrito</w:t>
      </w:r>
    </w:p>
    <w:p w14:paraId="7003373F" w14:textId="57954D7F" w:rsidR="00365ABE" w:rsidRDefault="00365ABE" w:rsidP="00D76A48">
      <w:p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365ABE">
        <w:rPr>
          <w:rFonts w:ascii="Book Antiqua" w:hAnsi="Book Antiqua"/>
          <w:b/>
          <w:sz w:val="24"/>
          <w:szCs w:val="24"/>
        </w:rPr>
        <w:t>Dra. Dámaris Leopoldina Ojeda-Barrio</w:t>
      </w:r>
      <w:r w:rsidR="0085757A">
        <w:rPr>
          <w:rFonts w:ascii="Book Antiqua" w:hAnsi="Book Antiqua"/>
          <w:b/>
          <w:sz w:val="24"/>
          <w:szCs w:val="24"/>
        </w:rPr>
        <w:t>s</w:t>
      </w:r>
    </w:p>
    <w:p w14:paraId="466B6E90" w14:textId="77777777" w:rsidR="00E0382D" w:rsidRPr="00D76A48" w:rsidRDefault="00365ABE" w:rsidP="00D76A48">
      <w:p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365ABE">
        <w:rPr>
          <w:rFonts w:ascii="Book Antiqua" w:hAnsi="Book Antiqua"/>
          <w:b/>
          <w:sz w:val="24"/>
          <w:szCs w:val="24"/>
        </w:rPr>
        <w:t>Dra. Dulce Flores-Rentería</w:t>
      </w:r>
    </w:p>
    <w:p w14:paraId="227D5BC3" w14:textId="5A9CCECD" w:rsidR="00D76A48" w:rsidRPr="00D76A48" w:rsidRDefault="00D76A48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>Editor</w:t>
      </w:r>
      <w:r w:rsidR="00BC77B7">
        <w:rPr>
          <w:rFonts w:ascii="Book Antiqua" w:hAnsi="Book Antiqua"/>
          <w:sz w:val="24"/>
          <w:szCs w:val="24"/>
        </w:rPr>
        <w:t>a</w:t>
      </w:r>
      <w:r w:rsidR="00365ABE">
        <w:rPr>
          <w:rFonts w:ascii="Book Antiqua" w:hAnsi="Book Antiqua"/>
          <w:sz w:val="24"/>
          <w:szCs w:val="24"/>
        </w:rPr>
        <w:t>s</w:t>
      </w:r>
      <w:r w:rsidRPr="00D76A48">
        <w:rPr>
          <w:rFonts w:ascii="Book Antiqua" w:hAnsi="Book Antiqua"/>
          <w:sz w:val="24"/>
          <w:szCs w:val="24"/>
        </w:rPr>
        <w:t xml:space="preserve"> en Jefe</w:t>
      </w:r>
    </w:p>
    <w:p w14:paraId="3E360C53" w14:textId="77777777" w:rsidR="00D76A48" w:rsidRPr="00D76A48" w:rsidRDefault="00D76A48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>Voces del Suelo, Agricultura y Medioambiente</w:t>
      </w:r>
    </w:p>
    <w:p w14:paraId="3A83A6BE" w14:textId="77777777" w:rsidR="00D76A48" w:rsidRPr="00D76A48" w:rsidRDefault="00D76A48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>Presente,</w:t>
      </w:r>
    </w:p>
    <w:p w14:paraId="67A091A6" w14:textId="77777777" w:rsidR="00E0382D" w:rsidRPr="00D76A48" w:rsidRDefault="00E0382D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</w:p>
    <w:p w14:paraId="16008A37" w14:textId="77777777" w:rsidR="00D76A48" w:rsidRDefault="00D76A48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 xml:space="preserve">A través del presente, se envía </w:t>
      </w:r>
      <w:r>
        <w:rPr>
          <w:rFonts w:ascii="Book Antiqua" w:hAnsi="Book Antiqua"/>
          <w:sz w:val="24"/>
          <w:szCs w:val="24"/>
        </w:rPr>
        <w:t>la contribución intitulada</w:t>
      </w:r>
      <w:r w:rsidRPr="00D76A48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“</w:t>
      </w:r>
      <w:r w:rsidRPr="00365ABE">
        <w:rPr>
          <w:rFonts w:ascii="Book Antiqua" w:hAnsi="Book Antiqua"/>
          <w:sz w:val="24"/>
          <w:szCs w:val="24"/>
          <w:highlight w:val="yellow"/>
          <w:u w:val="single"/>
        </w:rPr>
        <w:t>Escribir el Título Completo de la Contribución</w:t>
      </w:r>
      <w:r w:rsidRPr="00D76A48">
        <w:rPr>
          <w:rFonts w:ascii="Book Antiqua" w:hAnsi="Book Antiqua"/>
          <w:sz w:val="24"/>
          <w:szCs w:val="24"/>
        </w:rPr>
        <w:t xml:space="preserve">”, para su posible publicación en la </w:t>
      </w:r>
      <w:r w:rsidR="00365ABE">
        <w:rPr>
          <w:rFonts w:ascii="Book Antiqua" w:hAnsi="Book Antiqua"/>
          <w:sz w:val="24"/>
          <w:szCs w:val="24"/>
        </w:rPr>
        <w:t>r</w:t>
      </w:r>
      <w:r w:rsidRPr="00D76A48">
        <w:rPr>
          <w:rFonts w:ascii="Book Antiqua" w:hAnsi="Book Antiqua"/>
          <w:b/>
          <w:sz w:val="24"/>
          <w:szCs w:val="24"/>
        </w:rPr>
        <w:t xml:space="preserve">evista de </w:t>
      </w:r>
      <w:r w:rsidR="00365ABE">
        <w:rPr>
          <w:rFonts w:ascii="Book Antiqua" w:hAnsi="Book Antiqua"/>
          <w:b/>
          <w:sz w:val="24"/>
          <w:szCs w:val="24"/>
        </w:rPr>
        <w:t>DIVULGACIÓN</w:t>
      </w:r>
      <w:r w:rsidRPr="00D76A48">
        <w:rPr>
          <w:rFonts w:ascii="Book Antiqua" w:hAnsi="Book Antiqua"/>
          <w:sz w:val="24"/>
          <w:szCs w:val="24"/>
        </w:rPr>
        <w:t xml:space="preserve"> </w:t>
      </w:r>
      <w:r w:rsidRPr="00D76A48">
        <w:rPr>
          <w:rFonts w:ascii="Book Antiqua" w:hAnsi="Book Antiqua"/>
          <w:i/>
          <w:sz w:val="24"/>
          <w:szCs w:val="24"/>
        </w:rPr>
        <w:t>Voces del Suelo, Agricultura y Medioambiente</w:t>
      </w:r>
      <w:r>
        <w:rPr>
          <w:rFonts w:ascii="Book Antiqua" w:hAnsi="Book Antiqua"/>
          <w:sz w:val="24"/>
          <w:szCs w:val="24"/>
        </w:rPr>
        <w:t>.</w:t>
      </w:r>
    </w:p>
    <w:p w14:paraId="2DC30B97" w14:textId="77777777" w:rsidR="003324BC" w:rsidRDefault="00D76A48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Esta contribución se ha preparado con base en las Instrucciones para Autores y el Alcanc</w:t>
      </w:r>
      <w:r w:rsidR="00B831B5">
        <w:rPr>
          <w:rFonts w:ascii="Book Antiqua" w:hAnsi="Book Antiqua"/>
          <w:sz w:val="24"/>
          <w:szCs w:val="24"/>
        </w:rPr>
        <w:t>e de la r</w:t>
      </w:r>
      <w:r>
        <w:rPr>
          <w:rFonts w:ascii="Book Antiqua" w:hAnsi="Book Antiqua"/>
          <w:sz w:val="24"/>
          <w:szCs w:val="24"/>
        </w:rPr>
        <w:t xml:space="preserve">evista. Por lo anterior, solicito que esta contribución se someta a revisión por pares para su posible publicación en la Sección </w:t>
      </w:r>
      <w:r w:rsidR="003324BC">
        <w:rPr>
          <w:rFonts w:ascii="Book Antiqua" w:hAnsi="Book Antiqua"/>
          <w:sz w:val="24"/>
          <w:szCs w:val="24"/>
        </w:rPr>
        <w:t>“</w:t>
      </w:r>
      <w:r w:rsidR="003324BC" w:rsidRPr="00365ABE">
        <w:rPr>
          <w:rFonts w:ascii="Book Antiqua" w:hAnsi="Book Antiqua"/>
          <w:sz w:val="24"/>
          <w:szCs w:val="24"/>
          <w:highlight w:val="yellow"/>
          <w:u w:val="single"/>
        </w:rPr>
        <w:t>Indicar Sección</w:t>
      </w:r>
      <w:r w:rsidR="003324BC">
        <w:rPr>
          <w:rFonts w:ascii="Book Antiqua" w:hAnsi="Book Antiqua"/>
          <w:sz w:val="24"/>
          <w:szCs w:val="24"/>
        </w:rPr>
        <w:t>”</w:t>
      </w:r>
      <w:r w:rsidR="00B831B5">
        <w:rPr>
          <w:rFonts w:ascii="Book Antiqua" w:hAnsi="Book Antiqua"/>
          <w:sz w:val="24"/>
          <w:szCs w:val="24"/>
        </w:rPr>
        <w:t>, S</w:t>
      </w:r>
      <w:r w:rsidR="003324BC">
        <w:rPr>
          <w:rFonts w:ascii="Book Antiqua" w:hAnsi="Book Antiqua"/>
          <w:sz w:val="24"/>
          <w:szCs w:val="24"/>
        </w:rPr>
        <w:t>ubsección “</w:t>
      </w:r>
      <w:r w:rsidR="003324BC" w:rsidRPr="00365ABE">
        <w:rPr>
          <w:rFonts w:ascii="Book Antiqua" w:hAnsi="Book Antiqua"/>
          <w:sz w:val="24"/>
          <w:szCs w:val="24"/>
          <w:highlight w:val="yellow"/>
          <w:u w:val="single"/>
        </w:rPr>
        <w:t>Indicar Subsección</w:t>
      </w:r>
      <w:r w:rsidR="003324BC">
        <w:rPr>
          <w:rFonts w:ascii="Book Antiqua" w:hAnsi="Book Antiqua"/>
          <w:sz w:val="24"/>
          <w:szCs w:val="24"/>
        </w:rPr>
        <w:t xml:space="preserve">”. </w:t>
      </w:r>
    </w:p>
    <w:p w14:paraId="2EA06EC2" w14:textId="77777777" w:rsidR="00D76A48" w:rsidRDefault="0093223A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En la siguiente tabla s</w:t>
      </w:r>
      <w:r w:rsidR="00BB1516">
        <w:rPr>
          <w:rFonts w:ascii="Book Antiqua" w:hAnsi="Book Antiqua"/>
          <w:sz w:val="24"/>
          <w:szCs w:val="24"/>
        </w:rPr>
        <w:t>e presentan</w:t>
      </w:r>
      <w:r w:rsidR="003324BC">
        <w:rPr>
          <w:rFonts w:ascii="Book Antiqua" w:hAnsi="Book Antiqua"/>
          <w:sz w:val="24"/>
          <w:szCs w:val="24"/>
        </w:rPr>
        <w:t xml:space="preserve"> </w:t>
      </w:r>
      <w:r w:rsidR="005975A3">
        <w:rPr>
          <w:rFonts w:ascii="Book Antiqua" w:hAnsi="Book Antiqua"/>
          <w:b/>
          <w:sz w:val="24"/>
          <w:szCs w:val="24"/>
        </w:rPr>
        <w:t>TRES</w:t>
      </w:r>
      <w:r w:rsidR="003324BC">
        <w:rPr>
          <w:rFonts w:ascii="Book Antiqua" w:hAnsi="Book Antiqua"/>
          <w:sz w:val="24"/>
          <w:szCs w:val="24"/>
        </w:rPr>
        <w:t xml:space="preserve"> investigadores o divulgadores </w:t>
      </w:r>
      <w:r>
        <w:rPr>
          <w:rFonts w:ascii="Book Antiqua" w:hAnsi="Book Antiqua"/>
          <w:sz w:val="24"/>
          <w:szCs w:val="24"/>
        </w:rPr>
        <w:t>que podrían fungir como</w:t>
      </w:r>
      <w:r w:rsidR="003324BC">
        <w:rPr>
          <w:rFonts w:ascii="Book Antiqua" w:hAnsi="Book Antiqua"/>
          <w:sz w:val="24"/>
          <w:szCs w:val="24"/>
        </w:rPr>
        <w:t xml:space="preserve"> árbitros</w:t>
      </w:r>
      <w:r w:rsidR="005975A3">
        <w:rPr>
          <w:rFonts w:ascii="Book Antiqua" w:hAnsi="Book Antiqua"/>
          <w:sz w:val="24"/>
          <w:szCs w:val="24"/>
        </w:rPr>
        <w:t xml:space="preserve">; como autor de correspondencia </w:t>
      </w:r>
      <w:r w:rsidR="00365ABE">
        <w:rPr>
          <w:rFonts w:ascii="Book Antiqua" w:hAnsi="Book Antiqua"/>
          <w:sz w:val="24"/>
          <w:szCs w:val="24"/>
        </w:rPr>
        <w:t>garantizo que con ninguno de ellos</w:t>
      </w:r>
      <w:r w:rsidR="003324BC">
        <w:rPr>
          <w:rFonts w:ascii="Book Antiqua" w:hAnsi="Book Antiqua"/>
          <w:sz w:val="24"/>
          <w:szCs w:val="24"/>
        </w:rPr>
        <w:t xml:space="preserve"> hay conflicto de interés</w:t>
      </w:r>
      <w:r w:rsidR="005975A3">
        <w:rPr>
          <w:rFonts w:ascii="Book Antiqua" w:hAnsi="Book Antiqua"/>
          <w:sz w:val="24"/>
          <w:szCs w:val="24"/>
        </w:rPr>
        <w:t>.</w:t>
      </w:r>
    </w:p>
    <w:tbl>
      <w:tblPr>
        <w:tblStyle w:val="Tablaconcuadrcula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7"/>
        <w:gridCol w:w="2790"/>
        <w:gridCol w:w="3259"/>
        <w:gridCol w:w="4112"/>
      </w:tblGrid>
      <w:tr w:rsidR="003324BC" w:rsidRPr="003324BC" w14:paraId="7FF52E73" w14:textId="77777777" w:rsidTr="00365ABE"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</w:tcPr>
          <w:p w14:paraId="5BC5C637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No.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4D521F98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Nombre completo</w:t>
            </w:r>
          </w:p>
        </w:tc>
        <w:tc>
          <w:tcPr>
            <w:tcW w:w="3259" w:type="dxa"/>
            <w:tcBorders>
              <w:top w:val="single" w:sz="4" w:space="0" w:color="auto"/>
              <w:bottom w:val="single" w:sz="4" w:space="0" w:color="auto"/>
            </w:tcBorders>
          </w:tcPr>
          <w:p w14:paraId="6292EE79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Institución de adscripción</w:t>
            </w:r>
          </w:p>
        </w:tc>
        <w:tc>
          <w:tcPr>
            <w:tcW w:w="4112" w:type="dxa"/>
            <w:tcBorders>
              <w:top w:val="single" w:sz="4" w:space="0" w:color="auto"/>
              <w:bottom w:val="single" w:sz="4" w:space="0" w:color="auto"/>
            </w:tcBorders>
          </w:tcPr>
          <w:p w14:paraId="39D37325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Correo electrónico</w:t>
            </w:r>
          </w:p>
        </w:tc>
      </w:tr>
      <w:tr w:rsidR="003324BC" w:rsidRPr="003324BC" w14:paraId="65F3220A" w14:textId="77777777" w:rsidTr="00365ABE">
        <w:tc>
          <w:tcPr>
            <w:tcW w:w="607" w:type="dxa"/>
            <w:tcBorders>
              <w:top w:val="single" w:sz="4" w:space="0" w:color="auto"/>
            </w:tcBorders>
          </w:tcPr>
          <w:p w14:paraId="7C03F413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1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3EB7784F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3259" w:type="dxa"/>
            <w:tcBorders>
              <w:top w:val="single" w:sz="4" w:space="0" w:color="auto"/>
            </w:tcBorders>
          </w:tcPr>
          <w:p w14:paraId="1F8F4ED6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4112" w:type="dxa"/>
            <w:tcBorders>
              <w:top w:val="single" w:sz="4" w:space="0" w:color="auto"/>
            </w:tcBorders>
          </w:tcPr>
          <w:p w14:paraId="57D01CF1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</w:tr>
      <w:tr w:rsidR="003324BC" w:rsidRPr="003324BC" w14:paraId="283E3403" w14:textId="77777777" w:rsidTr="00365ABE">
        <w:tc>
          <w:tcPr>
            <w:tcW w:w="607" w:type="dxa"/>
          </w:tcPr>
          <w:p w14:paraId="3B6DC754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2790" w:type="dxa"/>
          </w:tcPr>
          <w:p w14:paraId="7D84B85B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3259" w:type="dxa"/>
          </w:tcPr>
          <w:p w14:paraId="67A168E7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4112" w:type="dxa"/>
          </w:tcPr>
          <w:p w14:paraId="36424AD9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</w:tr>
      <w:tr w:rsidR="003324BC" w:rsidRPr="003324BC" w14:paraId="2BE1F934" w14:textId="77777777" w:rsidTr="00365ABE">
        <w:tc>
          <w:tcPr>
            <w:tcW w:w="607" w:type="dxa"/>
            <w:tcBorders>
              <w:bottom w:val="single" w:sz="4" w:space="0" w:color="auto"/>
            </w:tcBorders>
          </w:tcPr>
          <w:p w14:paraId="755E0E02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344C6866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3259" w:type="dxa"/>
            <w:tcBorders>
              <w:bottom w:val="single" w:sz="4" w:space="0" w:color="auto"/>
            </w:tcBorders>
          </w:tcPr>
          <w:p w14:paraId="724DECB0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4112" w:type="dxa"/>
            <w:tcBorders>
              <w:bottom w:val="single" w:sz="4" w:space="0" w:color="auto"/>
            </w:tcBorders>
          </w:tcPr>
          <w:p w14:paraId="327E21C3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</w:tr>
    </w:tbl>
    <w:p w14:paraId="1721FEAF" w14:textId="77777777" w:rsidR="003324BC" w:rsidRPr="00B831B5" w:rsidRDefault="003324BC" w:rsidP="00D76A48">
      <w:pPr>
        <w:spacing w:after="0" w:line="240" w:lineRule="auto"/>
        <w:jc w:val="both"/>
        <w:rPr>
          <w:rFonts w:ascii="Book Antiqua" w:hAnsi="Book Antiqua"/>
          <w:sz w:val="12"/>
          <w:szCs w:val="12"/>
        </w:rPr>
      </w:pPr>
    </w:p>
    <w:p w14:paraId="0E343B4C" w14:textId="386467A5" w:rsidR="00796E3C" w:rsidRDefault="00547B24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M</w:t>
      </w:r>
      <w:r w:rsidR="00796E3C">
        <w:rPr>
          <w:rFonts w:ascii="Book Antiqua" w:hAnsi="Book Antiqua"/>
          <w:sz w:val="24"/>
          <w:szCs w:val="24"/>
        </w:rPr>
        <w:t xml:space="preserve">anifiesto que esta contribución es original </w:t>
      </w:r>
      <w:r>
        <w:rPr>
          <w:rFonts w:ascii="Book Antiqua" w:hAnsi="Book Antiqua"/>
          <w:sz w:val="24"/>
          <w:szCs w:val="24"/>
        </w:rPr>
        <w:t xml:space="preserve">como </w:t>
      </w:r>
      <w:r w:rsidR="003E46B1">
        <w:rPr>
          <w:rFonts w:ascii="Book Antiqua" w:hAnsi="Book Antiqua"/>
          <w:sz w:val="24"/>
          <w:szCs w:val="24"/>
        </w:rPr>
        <w:t>se demuestra</w:t>
      </w:r>
      <w:r>
        <w:rPr>
          <w:rFonts w:ascii="Book Antiqua" w:hAnsi="Book Antiqua"/>
          <w:sz w:val="24"/>
          <w:szCs w:val="24"/>
        </w:rPr>
        <w:t xml:space="preserve"> a través del reporte de similitud que acompaña este manuscrito. Además, </w:t>
      </w:r>
      <w:r w:rsidR="00796E3C">
        <w:rPr>
          <w:rFonts w:ascii="Book Antiqua" w:hAnsi="Book Antiqua"/>
          <w:sz w:val="24"/>
          <w:szCs w:val="24"/>
        </w:rPr>
        <w:t>como autor de correspondencia tengo la autoría de la información</w:t>
      </w:r>
      <w:r w:rsidR="00BB1516">
        <w:rPr>
          <w:rFonts w:ascii="Book Antiqua" w:hAnsi="Book Antiqua"/>
          <w:sz w:val="24"/>
          <w:szCs w:val="24"/>
        </w:rPr>
        <w:t xml:space="preserve"> (redacción) </w:t>
      </w:r>
      <w:r w:rsidR="00796E3C">
        <w:rPr>
          <w:rFonts w:ascii="Book Antiqua" w:hAnsi="Book Antiqua"/>
          <w:sz w:val="24"/>
          <w:szCs w:val="24"/>
        </w:rPr>
        <w:t>que aquí se presenta y los derechos o permisos (</w:t>
      </w:r>
      <w:r w:rsidR="00BB1516">
        <w:rPr>
          <w:rFonts w:ascii="Book Antiqua" w:hAnsi="Book Antiqua"/>
          <w:sz w:val="24"/>
          <w:szCs w:val="24"/>
        </w:rPr>
        <w:t xml:space="preserve">mismos que aquí adjunto, </w:t>
      </w:r>
      <w:r w:rsidR="00796E3C">
        <w:rPr>
          <w:rFonts w:ascii="Book Antiqua" w:hAnsi="Book Antiqua"/>
          <w:sz w:val="24"/>
          <w:szCs w:val="24"/>
        </w:rPr>
        <w:t xml:space="preserve">si aplica) para emplear las </w:t>
      </w:r>
      <w:r w:rsidR="00796E3C" w:rsidRPr="00796E3C">
        <w:rPr>
          <w:rFonts w:ascii="Book Antiqua" w:hAnsi="Book Antiqua"/>
          <w:sz w:val="24"/>
          <w:szCs w:val="24"/>
        </w:rPr>
        <w:t>figuras, gráficas, dibujos, diagramas, tablas o fotografías</w:t>
      </w:r>
      <w:r w:rsidR="00796E3C">
        <w:rPr>
          <w:rFonts w:ascii="Book Antiqua" w:hAnsi="Book Antiqua"/>
          <w:sz w:val="24"/>
          <w:szCs w:val="24"/>
        </w:rPr>
        <w:t xml:space="preserve"> que acompañan la contribución.</w:t>
      </w:r>
    </w:p>
    <w:p w14:paraId="04D37D2C" w14:textId="29B4399A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 nombre de cada uno de los coautores</w:t>
      </w:r>
      <w:r w:rsidR="00FD6C1D">
        <w:rPr>
          <w:rFonts w:ascii="Book Antiqua" w:hAnsi="Book Antiqua"/>
          <w:sz w:val="24"/>
          <w:szCs w:val="24"/>
        </w:rPr>
        <w:t xml:space="preserve"> (</w:t>
      </w:r>
      <w:r w:rsidR="00FD6C1D" w:rsidRPr="00365ABE">
        <w:rPr>
          <w:rFonts w:ascii="Book Antiqua" w:hAnsi="Book Antiqua"/>
          <w:sz w:val="24"/>
          <w:szCs w:val="24"/>
          <w:highlight w:val="yellow"/>
          <w:u w:val="single"/>
        </w:rPr>
        <w:t xml:space="preserve">indicar el nombre COMPLETO de cada uno de ellos, separados por </w:t>
      </w:r>
      <w:r w:rsidR="00FD6C1D" w:rsidRPr="00180667">
        <w:rPr>
          <w:rFonts w:ascii="Book Antiqua" w:hAnsi="Book Antiqua"/>
          <w:sz w:val="24"/>
          <w:szCs w:val="24"/>
          <w:highlight w:val="yellow"/>
          <w:u w:val="single"/>
        </w:rPr>
        <w:t>comas</w:t>
      </w:r>
      <w:r w:rsidR="00180667" w:rsidRPr="00180667">
        <w:rPr>
          <w:rFonts w:ascii="Book Antiqua" w:hAnsi="Book Antiqua"/>
          <w:sz w:val="24"/>
          <w:szCs w:val="24"/>
          <w:highlight w:val="yellow"/>
          <w:u w:val="single"/>
        </w:rPr>
        <w:t xml:space="preserve"> </w:t>
      </w:r>
      <w:r w:rsidR="00180667" w:rsidRPr="00180667">
        <w:rPr>
          <w:rFonts w:ascii="Book Antiqua" w:hAnsi="Book Antiqua"/>
          <w:b/>
          <w:sz w:val="24"/>
          <w:szCs w:val="24"/>
          <w:highlight w:val="yellow"/>
          <w:u w:val="single"/>
        </w:rPr>
        <w:t>-no se permitirá cambi</w:t>
      </w:r>
      <w:r w:rsidR="00FE73EB">
        <w:rPr>
          <w:rFonts w:ascii="Book Antiqua" w:hAnsi="Book Antiqua"/>
          <w:b/>
          <w:sz w:val="24"/>
          <w:szCs w:val="24"/>
          <w:highlight w:val="yellow"/>
          <w:u w:val="single"/>
        </w:rPr>
        <w:t>ar, quitar o agregar</w:t>
      </w:r>
      <w:r w:rsidR="00180667" w:rsidRPr="00180667">
        <w:rPr>
          <w:rFonts w:ascii="Book Antiqua" w:hAnsi="Book Antiqua"/>
          <w:b/>
          <w:sz w:val="24"/>
          <w:szCs w:val="24"/>
          <w:highlight w:val="yellow"/>
          <w:u w:val="single"/>
        </w:rPr>
        <w:t xml:space="preserve"> autores-</w:t>
      </w:r>
      <w:r w:rsidR="00FD6C1D">
        <w:rPr>
          <w:rFonts w:ascii="Book Antiqua" w:hAnsi="Book Antiqua"/>
          <w:sz w:val="24"/>
          <w:szCs w:val="24"/>
        </w:rPr>
        <w:t>)</w:t>
      </w:r>
      <w:r>
        <w:rPr>
          <w:rFonts w:ascii="Book Antiqua" w:hAnsi="Book Antiqua"/>
          <w:sz w:val="24"/>
          <w:szCs w:val="24"/>
        </w:rPr>
        <w:t>, manifiesto que cada uno de ellos conoce y ha aprobado la versión final de la contribución que aquí se presenta.</w:t>
      </w:r>
    </w:p>
    <w:p w14:paraId="4075BB0E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in más por el momento, le envío un cordial saludo,</w:t>
      </w:r>
    </w:p>
    <w:p w14:paraId="7F95D928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2B8C1E7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tentamente,</w:t>
      </w:r>
    </w:p>
    <w:p w14:paraId="74F383D2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D150560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FD6C1D">
        <w:rPr>
          <w:rFonts w:ascii="Book Antiqua" w:hAnsi="Book Antiqua"/>
          <w:sz w:val="24"/>
          <w:szCs w:val="24"/>
          <w:highlight w:val="yellow"/>
        </w:rPr>
        <w:t>Firma autógrafa</w:t>
      </w:r>
    </w:p>
    <w:p w14:paraId="6A7C17E7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5ADE591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6B4CADAF" w14:textId="77777777" w:rsidR="00796E3C" w:rsidRPr="003F1DF2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  <w:highlight w:val="yellow"/>
        </w:rPr>
      </w:pPr>
      <w:r w:rsidRPr="003F1DF2">
        <w:rPr>
          <w:rFonts w:ascii="Book Antiqua" w:hAnsi="Book Antiqua"/>
          <w:sz w:val="24"/>
          <w:szCs w:val="24"/>
          <w:highlight w:val="yellow"/>
        </w:rPr>
        <w:t>Nombre completo del autor de correspondencia,</w:t>
      </w:r>
    </w:p>
    <w:p w14:paraId="77B013BF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3F1DF2">
        <w:rPr>
          <w:rFonts w:ascii="Book Antiqua" w:hAnsi="Book Antiqua"/>
          <w:sz w:val="24"/>
          <w:szCs w:val="24"/>
          <w:highlight w:val="yellow"/>
        </w:rPr>
        <w:t>Nombramiento e institución de adscripción</w:t>
      </w:r>
      <w:commentRangeStart w:id="1"/>
      <w:r w:rsidRPr="003F1DF2">
        <w:rPr>
          <w:rFonts w:ascii="Book Antiqua" w:hAnsi="Book Antiqua"/>
          <w:sz w:val="24"/>
          <w:szCs w:val="24"/>
          <w:highlight w:val="yellow"/>
        </w:rPr>
        <w:t>.</w:t>
      </w:r>
      <w:commentRangeEnd w:id="1"/>
      <w:r w:rsidR="00B04055">
        <w:rPr>
          <w:rStyle w:val="Refdecomentario"/>
        </w:rPr>
        <w:commentReference w:id="1"/>
      </w:r>
    </w:p>
    <w:p w14:paraId="38F28C49" w14:textId="77777777" w:rsidR="00D76A48" w:rsidRDefault="00796E3C" w:rsidP="00241C21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</w:t>
      </w:r>
    </w:p>
    <w:sectPr w:rsidR="00D76A48" w:rsidSect="00365ABE">
      <w:headerReference w:type="default" r:id="rId10"/>
      <w:pgSz w:w="12240" w:h="15840"/>
      <w:pgMar w:top="1417" w:right="758" w:bottom="1417" w:left="709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Dulce Yaahid Flores Renteria" w:date="2025-12-06T15:50:00Z" w:initials="DYFR">
    <w:p w14:paraId="37CB9640" w14:textId="0C25E39C" w:rsidR="00B04055" w:rsidRPr="00B04055" w:rsidRDefault="00B04055">
      <w:pPr>
        <w:pStyle w:val="Textocomentario"/>
        <w:rPr>
          <w:sz w:val="36"/>
        </w:rPr>
      </w:pPr>
      <w:r w:rsidRPr="00B04055">
        <w:rPr>
          <w:rStyle w:val="Refdecomentario"/>
        </w:rPr>
        <w:annotationRef/>
      </w:r>
      <w:r w:rsidRPr="00B04055">
        <w:rPr>
          <w:sz w:val="36"/>
          <w:highlight w:val="yellow"/>
        </w:rPr>
        <w:t>No modifique la redacción de este documento, solo sustituya la información que corresponde en el texto resaltado en amarillo.</w:t>
      </w:r>
    </w:p>
  </w:comment>
  <w:comment w:id="1" w:author="Dulce Yaahid Flores Renteria" w:date="2025-12-06T15:50:00Z" w:initials="DYFR">
    <w:p w14:paraId="383DF82B" w14:textId="5DD2DD11" w:rsidR="00B04055" w:rsidRPr="00B04055" w:rsidRDefault="00B04055" w:rsidP="00B04055">
      <w:pPr>
        <w:spacing w:after="0" w:line="240" w:lineRule="auto"/>
        <w:jc w:val="center"/>
        <w:rPr>
          <w:rFonts w:ascii="Book Antiqua" w:hAnsi="Book Antiqua"/>
          <w:sz w:val="24"/>
          <w:szCs w:val="24"/>
        </w:rPr>
      </w:pPr>
      <w:r>
        <w:rPr>
          <w:rStyle w:val="Refdecomentario"/>
        </w:rPr>
        <w:annotationRef/>
      </w:r>
      <w:r>
        <w:rPr>
          <w:rStyle w:val="Refdecomentario"/>
        </w:rPr>
        <w:annotationRef/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Después de completar </w:t>
      </w:r>
      <w:r>
        <w:rPr>
          <w:rFonts w:ascii="Book Antiqua" w:hAnsi="Book Antiqua"/>
          <w:sz w:val="24"/>
          <w:szCs w:val="24"/>
          <w:highlight w:val="yellow"/>
        </w:rPr>
        <w:t xml:space="preserve">este 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documento </w:t>
      </w:r>
      <w:r>
        <w:rPr>
          <w:rFonts w:ascii="Book Antiqua" w:hAnsi="Book Antiqua"/>
          <w:sz w:val="24"/>
          <w:szCs w:val="24"/>
          <w:highlight w:val="yellow"/>
        </w:rPr>
        <w:t>quite las marcas resaltadas en amarillo, elimine los comentarios, imprímalo, fírmelo</w:t>
      </w:r>
      <w:r w:rsidR="00DE1B4B">
        <w:rPr>
          <w:rFonts w:ascii="Book Antiqua" w:hAnsi="Book Antiqua"/>
          <w:sz w:val="24"/>
          <w:szCs w:val="24"/>
          <w:highlight w:val="yellow"/>
        </w:rPr>
        <w:t xml:space="preserve"> (también se admite firma digital)</w:t>
      </w:r>
      <w:r>
        <w:rPr>
          <w:rFonts w:ascii="Book Antiqua" w:hAnsi="Book Antiqua"/>
          <w:sz w:val="24"/>
          <w:szCs w:val="24"/>
          <w:highlight w:val="yellow"/>
        </w:rPr>
        <w:t xml:space="preserve">, </w:t>
      </w:r>
      <w:r w:rsidRPr="00B831B5">
        <w:rPr>
          <w:rFonts w:ascii="Book Antiqua" w:hAnsi="Book Antiqua"/>
          <w:sz w:val="24"/>
          <w:szCs w:val="24"/>
          <w:highlight w:val="yellow"/>
        </w:rPr>
        <w:t>pase</w:t>
      </w:r>
      <w:r>
        <w:rPr>
          <w:rFonts w:ascii="Book Antiqua" w:hAnsi="Book Antiqua"/>
          <w:sz w:val="24"/>
          <w:szCs w:val="24"/>
          <w:highlight w:val="yellow"/>
        </w:rPr>
        <w:t xml:space="preserve"> el archivo a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 formato PDF</w:t>
      </w:r>
      <w:r>
        <w:rPr>
          <w:rFonts w:ascii="Book Antiqua" w:hAnsi="Book Antiqua"/>
          <w:sz w:val="24"/>
          <w:szCs w:val="24"/>
          <w:highlight w:val="yellow"/>
        </w:rPr>
        <w:t xml:space="preserve"> (no imagen)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 y adjúntelo cuando envíe su contribución al correo </w:t>
      </w:r>
      <w:r w:rsidRPr="00B831B5">
        <w:rPr>
          <w:rFonts w:ascii="Book Antiqua" w:hAnsi="Book Antiqua"/>
          <w:color w:val="0070C0"/>
          <w:sz w:val="24"/>
          <w:szCs w:val="24"/>
          <w:highlight w:val="yellow"/>
        </w:rPr>
        <w:t>vocesdelsuelo@gmail.co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7CB9640" w15:done="0"/>
  <w15:commentEx w15:paraId="383DF82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4871A62" w16cex:dateUtc="2025-12-06T21:50:00Z"/>
  <w16cex:commentExtensible w16cex:durableId="27C2C167" w16cex:dateUtc="2025-12-06T21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7CB9640" w16cid:durableId="14871A62"/>
  <w16cid:commentId w16cid:paraId="383DF82B" w16cid:durableId="27C2C16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052C9" w14:textId="77777777" w:rsidR="009E5995" w:rsidRDefault="009E5995" w:rsidP="00D76A48">
      <w:pPr>
        <w:spacing w:after="0" w:line="240" w:lineRule="auto"/>
      </w:pPr>
      <w:r>
        <w:separator/>
      </w:r>
    </w:p>
  </w:endnote>
  <w:endnote w:type="continuationSeparator" w:id="0">
    <w:p w14:paraId="65CFC93A" w14:textId="77777777" w:rsidR="009E5995" w:rsidRDefault="009E5995" w:rsidP="00D76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40E66" w14:textId="77777777" w:rsidR="009E5995" w:rsidRDefault="009E5995" w:rsidP="00D76A48">
      <w:pPr>
        <w:spacing w:after="0" w:line="240" w:lineRule="auto"/>
      </w:pPr>
      <w:r>
        <w:separator/>
      </w:r>
    </w:p>
  </w:footnote>
  <w:footnote w:type="continuationSeparator" w:id="0">
    <w:p w14:paraId="119A3051" w14:textId="77777777" w:rsidR="009E5995" w:rsidRDefault="009E5995" w:rsidP="00D76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B3DB2" w14:textId="77777777" w:rsidR="00D76A48" w:rsidRPr="00D76A48" w:rsidRDefault="00D76A48" w:rsidP="00D76A48">
    <w:pPr>
      <w:pStyle w:val="Encabezado"/>
      <w:jc w:val="center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t>Emplear Membrete de su I</w:t>
    </w:r>
    <w:r w:rsidRPr="00D76A48">
      <w:rPr>
        <w:rFonts w:ascii="Book Antiqua" w:hAnsi="Book Antiqua"/>
        <w:sz w:val="24"/>
        <w:szCs w:val="24"/>
      </w:rPr>
      <w:t>nstitución</w:t>
    </w:r>
    <w:r>
      <w:rPr>
        <w:rFonts w:ascii="Book Antiqua" w:hAnsi="Book Antiqua"/>
        <w:sz w:val="24"/>
        <w:szCs w:val="24"/>
      </w:rPr>
      <w:t xml:space="preserve"> de Adscripción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ulce Yaahid Flores Renteria">
    <w15:presenceInfo w15:providerId="AD" w15:userId="S::yaahid.flores@cinvestav.edu.mx::4345504f-282b-4d91-90fa-ae827c4d8e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LEwNTC3NDEzNzRU0lEKTi0uzszPAykwrwUAt6ZM2SwAAAA="/>
  </w:docVars>
  <w:rsids>
    <w:rsidRoot w:val="00E0382D"/>
    <w:rsid w:val="000876CA"/>
    <w:rsid w:val="000B52EE"/>
    <w:rsid w:val="00180667"/>
    <w:rsid w:val="001B6B1A"/>
    <w:rsid w:val="00241C21"/>
    <w:rsid w:val="00255631"/>
    <w:rsid w:val="00273438"/>
    <w:rsid w:val="003324BC"/>
    <w:rsid w:val="00356E91"/>
    <w:rsid w:val="00361192"/>
    <w:rsid w:val="00365ABE"/>
    <w:rsid w:val="003E46B1"/>
    <w:rsid w:val="003F1DF2"/>
    <w:rsid w:val="00547B24"/>
    <w:rsid w:val="005576EB"/>
    <w:rsid w:val="005975A3"/>
    <w:rsid w:val="00713641"/>
    <w:rsid w:val="007925B2"/>
    <w:rsid w:val="00796E3C"/>
    <w:rsid w:val="008412BE"/>
    <w:rsid w:val="0085757A"/>
    <w:rsid w:val="008965E9"/>
    <w:rsid w:val="008F7AE4"/>
    <w:rsid w:val="0093223A"/>
    <w:rsid w:val="009E5995"/>
    <w:rsid w:val="00A8502A"/>
    <w:rsid w:val="00A9006D"/>
    <w:rsid w:val="00B04055"/>
    <w:rsid w:val="00B831B5"/>
    <w:rsid w:val="00BB1516"/>
    <w:rsid w:val="00BC28DE"/>
    <w:rsid w:val="00BC77B7"/>
    <w:rsid w:val="00BE7FF3"/>
    <w:rsid w:val="00C4206F"/>
    <w:rsid w:val="00CD5396"/>
    <w:rsid w:val="00D76A48"/>
    <w:rsid w:val="00DE1B4B"/>
    <w:rsid w:val="00E0382D"/>
    <w:rsid w:val="00EE7392"/>
    <w:rsid w:val="00F31FE5"/>
    <w:rsid w:val="00FD6C1D"/>
    <w:rsid w:val="00FE7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56725"/>
  <w15:chartTrackingRefBased/>
  <w15:docId w15:val="{015E7A14-18C7-4C49-8C3E-193EAD791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76A4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76A48"/>
  </w:style>
  <w:style w:type="paragraph" w:styleId="Piedepgina">
    <w:name w:val="footer"/>
    <w:basedOn w:val="Normal"/>
    <w:link w:val="PiedepginaCar"/>
    <w:uiPriority w:val="99"/>
    <w:unhideWhenUsed/>
    <w:rsid w:val="00D76A4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76A48"/>
  </w:style>
  <w:style w:type="table" w:styleId="Tablaconcuadrcula">
    <w:name w:val="Table Grid"/>
    <w:basedOn w:val="Tablanormal"/>
    <w:uiPriority w:val="39"/>
    <w:rsid w:val="00332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F1DF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F1DF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F1DF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F1DF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F1DF2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F1D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F1D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4</Words>
  <Characters>1579</Characters>
  <Application>Microsoft Office Word</Application>
  <DocSecurity>0</DocSecurity>
  <Lines>52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Dulce Yaahid Flores Renteria</cp:lastModifiedBy>
  <cp:revision>6</cp:revision>
  <dcterms:created xsi:type="dcterms:W3CDTF">2025-12-06T21:49:00Z</dcterms:created>
  <dcterms:modified xsi:type="dcterms:W3CDTF">2025-12-08T17:36:00Z</dcterms:modified>
  <cp:category/>
</cp:coreProperties>
</file>